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X2de792d847c7bb8499e96a88c9a4b9900785652"/>
    <w:p>
      <w:pPr>
        <w:pStyle w:val="Heading1"/>
      </w:pPr>
      <w:r>
        <w:t xml:space="preserve">Scholarship Application Letter for Industrial Engineering Studies in Spain Madrid</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Faculty of Engineering</w:t>
      </w:r>
      <w:r>
        <w:br/>
      </w:r>
      <w:r>
        <w:t xml:space="preserve">Universidad Politécnica de Madrid (UPM)</w:t>
      </w:r>
      <w:r>
        <w:br/>
      </w:r>
      <w:r>
        <w:t xml:space="preserve">Calle Juan de Navarrete, 12</w:t>
      </w:r>
      <w:r>
        <w:br/>
      </w:r>
      <w:r>
        <w:t xml:space="preserve">28040 Madrid, Spain</w:t>
      </w:r>
    </w:p>
    <w:bookmarkStart w:id="20" w:name="X834193afdbcc50e578e038e72f5cfc193c6a155"/>
    <w:p>
      <w:pPr>
        <w:pStyle w:val="Heading2"/>
      </w:pPr>
      <w:r>
        <w:t xml:space="preserve">Subject: Scholarship Application Letter for Industrial Engineering Program at Universidad Politécnica de Madrid</w:t>
      </w:r>
    </w:p>
    <w:p>
      <w:pPr>
        <w:pStyle w:val="FirstParagraph"/>
      </w:pPr>
      <w:r>
        <w:t xml:space="preserve">Dear Esteemed Members of the Admissions Committee,</w:t>
      </w:r>
    </w:p>
    <w:p>
      <w:pPr>
        <w:pStyle w:val="BodyText"/>
      </w:pPr>
      <w:r>
        <w:t xml:space="preserve">I am writing to express my profound enthusiasm for the opportunity to pursue a Master’s degree in Industrial Engineering at the Universidad Politécnica de Madrid (UPM), Spain, and to formally submit this Scholarship Application Letter requesting financial support for my academic journey. As an aspiring</w:t>
      </w:r>
      <w:r>
        <w:t xml:space="preserve"> </w:t>
      </w:r>
      <w:r>
        <w:rPr>
          <w:bCs/>
          <w:b/>
        </w:rPr>
        <w:t xml:space="preserve">Industrial Engineer</w:t>
      </w:r>
      <w:r>
        <w:t xml:space="preserve"> </w:t>
      </w:r>
      <w:r>
        <w:t xml:space="preserve">with a deep commitment to optimizing complex systems within Spain's evolving industrial landscape, I am confident that UPM’s renowned program in Madrid represents the ideal environment to cultivate my expertise and contribute meaningfully to the region's sustainable economic growth.</w:t>
      </w:r>
    </w:p>
    <w:p>
      <w:pPr>
        <w:pStyle w:val="BodyText"/>
      </w:pPr>
      <w:r>
        <w:t xml:space="preserve">My academic foundation in Industrial Engineering at [Your Current University] has equipped me with a robust understanding of production systems, data-driven decision-making, and supply chain management. I have consistently excelled in courses such as Operations Research, Lean Manufacturing, and Sustainable Systems Design, culminating in a final-year project optimizing warehouse logistics for a leading automotive supplier in my home country. This experience solidified my conviction that industrial engineering is not merely about efficiency—it is about creating resilient, human-centered systems that drive innovation. Madrid’s position as Spain’s economic hub and Europe's fourth-largest metropolitan area offers an unparalleled ecosystem where these principles can be applied to real-world challenges, from revitalizing traditional manufacturing sectors to supporting the expansion of high-tech industries like aerospace (with Airbus facilities in Madrid) and renewable energy.</w:t>
      </w:r>
    </w:p>
    <w:p>
      <w:pPr>
        <w:pStyle w:val="BodyText"/>
      </w:pPr>
      <w:r>
        <w:t xml:space="preserve">The decision to apply for this</w:t>
      </w:r>
      <w:r>
        <w:t xml:space="preserve"> </w:t>
      </w:r>
      <w:r>
        <w:rPr>
          <w:bCs/>
          <w:b/>
        </w:rPr>
        <w:t xml:space="preserve">Scholarship Application Letter</w:t>
      </w:r>
      <w:r>
        <w:t xml:space="preserve"> </w:t>
      </w:r>
      <w:r>
        <w:t xml:space="preserve">specifically to study in</w:t>
      </w:r>
      <w:r>
        <w:t xml:space="preserve"> </w:t>
      </w:r>
      <w:r>
        <w:rPr>
          <w:bCs/>
          <w:b/>
        </w:rPr>
        <w:t xml:space="preserve">Spain Madrid</w:t>
      </w:r>
      <w:r>
        <w:t xml:space="preserve"> </w:t>
      </w:r>
      <w:r>
        <w:t xml:space="preserve">is deeply strategic. I am drawn to UPM’s unique integration of industrial engineering with Spain’s national priorities, including the "Spain 2030" strategy for sustainable industry and the European Green Deal. The university’s close ties with Madrid-based institutions like the National Research Council (CSIC) and industrial parks such as Parque Tecnológico de Madrid provide direct pathways to engage with projects addressing energy transition, circular economy models, and smart manufacturing. For instance, UPM’s collaboration with Siemens España on Industry 4.0 initiatives aligns perfectly with my goal to develop AI-driven optimization tools for sustainable production lines—a skillset urgently needed in Madrid’s industrial corridors where companies like Iberia Logistics and Zara (Inditex) operate at scale.</w:t>
      </w:r>
    </w:p>
    <w:p>
      <w:pPr>
        <w:pStyle w:val="BodyText"/>
      </w:pPr>
      <w:r>
        <w:t xml:space="preserve">Furthermore, Spain’s cultural and linguistic landscape presents a vital dimension to my growth. As a fluent Spanish speaker with advanced proficiency in Catalan, I have already immersed myself in Madrid’s academic community through virtual exchanges with UPM researchers. This connection has reinforced my resolve to contribute to Spain’s industrial future—not as an outsider, but as a locally integrated professional who understands both the technical demands of the field and the cultural nuances of working within Spanish business practices. Studying in</w:t>
      </w:r>
      <w:r>
        <w:t xml:space="preserve"> </w:t>
      </w:r>
      <w:r>
        <w:rPr>
          <w:bCs/>
          <w:b/>
        </w:rPr>
        <w:t xml:space="preserve">Spain Madrid</w:t>
      </w:r>
      <w:r>
        <w:t xml:space="preserve"> </w:t>
      </w:r>
      <w:r>
        <w:t xml:space="preserve">will allow me to leverage this understanding while gaining access to internships at firms like Acciona or Repsol, which prioritize local talent for their innovation labs. This proximity to industry leaders is unmatched elsewhere and is critical for a future</w:t>
      </w:r>
      <w:r>
        <w:t xml:space="preserve"> </w:t>
      </w:r>
      <w:r>
        <w:rPr>
          <w:bCs/>
          <w:b/>
        </w:rPr>
        <w:t xml:space="preserve">Industrial Engineer</w:t>
      </w:r>
      <w:r>
        <w:t xml:space="preserve"> </w:t>
      </w:r>
      <w:r>
        <w:t xml:space="preserve">aiming to bridge academia and practice.</w:t>
      </w:r>
    </w:p>
    <w:p>
      <w:pPr>
        <w:pStyle w:val="BodyText"/>
      </w:pPr>
      <w:r>
        <w:t xml:space="preserve">My professional experience further underscores my readiness for this challenge. As an intern at [Company Name], I led a team that reduced material waste by 22% through process re-engineering, directly supporting their ISO 14001 certification efforts. This success was rooted in the industrial engineering methodologies I honed during my undergraduate studies—methodologies now poised to be elevated through UPM’s advanced coursework in Digital Twin Technology and Industrial IoT. I am particularly eager to collaborate with Professor [Name]’s research group on predictive maintenance systems, a project that intersects seamlessly with Madrid’s smart city initiatives at the forefront of urban industrial integration.</w:t>
      </w:r>
    </w:p>
    <w:p>
      <w:pPr>
        <w:pStyle w:val="BodyText"/>
      </w:pPr>
      <w:r>
        <w:t xml:space="preserve">Financial considerations, however, necessitate this Scholarship Application Letter. While I have secured partial funding from my home government, the full cost of tuition and living expenses in Madrid remains a significant barrier. This scholarship would not only alleviate that burden but also affirm my dedication to becoming a leader in Spain’s industrial sector. I am committed to repaying this investment through post-graduation contributions: developing sustainable manufacturing frameworks for Madrid-based SMEs, mentoring future engineers at UPM, and actively participating in the city’s “Industrial Innovation Hub” network. My vision is to establish a consultancy that specializes in optimizing production for circular economy principles—addressing a critical need as Spain strives to meet its 2030 climate targets.</w:t>
      </w:r>
    </w:p>
    <w:p>
      <w:pPr>
        <w:pStyle w:val="BodyText"/>
      </w:pPr>
      <w:r>
        <w:t xml:space="preserve">In conclusion, my academic rigor, practical experience, and unwavering focus on Spain’s industrial future make me an ideal candidate for this scholarship. Madrid is not just a city I wish to study in—it is the catalyst for my professional identity as an</w:t>
      </w:r>
      <w:r>
        <w:t xml:space="preserve"> </w:t>
      </w:r>
      <w:r>
        <w:rPr>
          <w:bCs/>
          <w:b/>
        </w:rPr>
        <w:t xml:space="preserve">Industrial Engineer</w:t>
      </w:r>
      <w:r>
        <w:t xml:space="preserve">. The Universidad Politécnica de Madrid offers the perfect synergy of academic excellence, industry connections, and geographic relevance to transform my vision into reality. I am eager to contribute my energy and skills to UPM’s legacy of engineering innovation while learning from the vibrant community that defines</w:t>
      </w:r>
      <w:r>
        <w:t xml:space="preserve"> </w:t>
      </w:r>
      <w:r>
        <w:rPr>
          <w:bCs/>
          <w:b/>
        </w:rPr>
        <w:t xml:space="preserve">Spain Madrid</w:t>
      </w:r>
      <w:r>
        <w:t xml:space="preserve">.</w:t>
      </w:r>
    </w:p>
    <w:p>
      <w:pPr>
        <w:pStyle w:val="BodyText"/>
      </w:pPr>
      <w:r>
        <w:t xml:space="preserve">Thank you for considering this Scholarship Application Letter. I welcome the opportunity to discuss how my background aligns with UPM’s mission and would be honored to join your distinguished cohort of industrial engineers shaping Spain’s future.</w:t>
      </w:r>
    </w:p>
    <w:p>
      <w:pPr>
        <w:pStyle w:val="BodyText"/>
      </w:pPr>
      <w:r>
        <w:t xml:space="preserve">Sincerely,</w:t>
      </w:r>
      <w:r>
        <w:br/>
      </w:r>
      <w:r>
        <w:rPr>
          <w:bCs/>
          <w:b/>
        </w:rPr>
        <w:t xml:space="preserve">[Your Full Name]</w:t>
      </w:r>
      <w:r>
        <w:br/>
      </w:r>
      <w:r>
        <w:t xml:space="preserve">Industrial Engineering Student | [Your Current University]</w:t>
      </w:r>
      <w:r>
        <w:br/>
      </w:r>
      <w:r>
        <w:t xml:space="preserve">LinkedIn: [Link] | Portfolio: [Lin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cp:keywords/>
  <dcterms:created xsi:type="dcterms:W3CDTF">2026-07-22T17:58:38Z</dcterms:created>
  <dcterms:modified xsi:type="dcterms:W3CDTF">2026-07-22T17:58:38Z</dcterms:modified>
</cp:coreProperties>
</file>

<file path=docProps/custom.xml><?xml version="1.0" encoding="utf-8"?>
<Properties xmlns="http://schemas.openxmlformats.org/officeDocument/2006/custom-properties" xmlns:vt="http://schemas.openxmlformats.org/officeDocument/2006/docPropsVTypes"/>
</file>